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9923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5FB35A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Final exam -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Honorlock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 Results for Ronald Pena</w:t>
      </w:r>
    </w:p>
    <w:p w14:paraId="114704B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View Log</w:t>
      </w:r>
    </w:p>
    <w:p w14:paraId="6C8BC1C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Score for this quiz: 17 out of 50</w:t>
      </w:r>
    </w:p>
    <w:p w14:paraId="4895FA6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Submitted Apr 19 at 4:21pm</w:t>
      </w:r>
    </w:p>
    <w:p w14:paraId="3CB55A0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This attempt took 10 minutes.</w:t>
      </w:r>
    </w:p>
    <w:p w14:paraId="144A9E8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AF489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</w:t>
      </w:r>
    </w:p>
    <w:p w14:paraId="1880127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0450F14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3045751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Which mapping is not a functional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dependency  (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 xml:space="preserve"> {set X}  --&gt;  {set Y} )?</w:t>
      </w:r>
    </w:p>
    <w:p w14:paraId="73AA62C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each element of X is mapped to one element of Y</w:t>
      </w:r>
    </w:p>
    <w:p w14:paraId="6A9B46B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61F4310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n element of X is mapped to several elements of Y</w:t>
      </w:r>
    </w:p>
    <w:p w14:paraId="700A620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everal elements of X are mapped to one element of Y</w:t>
      </w:r>
    </w:p>
    <w:p w14:paraId="595FFAD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5225EE0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1429750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7BA2B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</w:t>
      </w:r>
    </w:p>
    <w:p w14:paraId="431E85D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0501AC3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2C38F11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What type of key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 xml:space="preserve">is 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PantherID</w:t>
      </w:r>
      <w:proofErr w:type="spellEnd"/>
      <w:proofErr w:type="gramEnd"/>
      <w:r w:rsidRPr="00603FA2">
        <w:rPr>
          <w:rFonts w:ascii="Times New Roman" w:hAnsi="Times New Roman" w:cs="Times New Roman"/>
          <w:sz w:val="24"/>
          <w:szCs w:val="24"/>
        </w:rPr>
        <w:t xml:space="preserve"> (Primary key of Student table in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Panthersoft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>)?</w:t>
      </w:r>
    </w:p>
    <w:p w14:paraId="1F866FF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urrogate</w:t>
      </w:r>
    </w:p>
    <w:p w14:paraId="0381A0A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1EFC3B2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4D75E18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atural</w:t>
      </w:r>
    </w:p>
    <w:p w14:paraId="3E5A68F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2D78980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rtificial</w:t>
      </w:r>
    </w:p>
    <w:p w14:paraId="066E14E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48247DC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FA9E1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</w:t>
      </w:r>
    </w:p>
    <w:p w14:paraId="3B901E9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22F35EB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6D84E7E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21BF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A table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Employee(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>A, B, C, D, E, F, G, H) with the following functional dependencies</w:t>
      </w:r>
    </w:p>
    <w:p w14:paraId="17B83E8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43B2C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    {C, D, E} --&gt; {A, B, F, G, H}</w:t>
      </w:r>
    </w:p>
    <w:p w14:paraId="4A2E988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9DF57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     {G, H} --&gt; {B}</w:t>
      </w:r>
    </w:p>
    <w:p w14:paraId="5EDDC2B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830DF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nd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 xml:space="preserve">   {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>A} --&gt; {B}</w:t>
      </w:r>
    </w:p>
    <w:p w14:paraId="4ABC8F4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D0A3A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has _______________________________.</w:t>
      </w:r>
    </w:p>
    <w:p w14:paraId="65222A5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6ABFE13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ly transitive dependency</w:t>
      </w:r>
    </w:p>
    <w:p w14:paraId="5E2FD3F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6BE4AF6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 xml:space="preserve">  both partial dependency and transitive dependency</w:t>
      </w:r>
    </w:p>
    <w:p w14:paraId="3F2922F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ly partial dependency</w:t>
      </w:r>
    </w:p>
    <w:p w14:paraId="282F019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 partial dependency and no transitive dependency</w:t>
      </w:r>
    </w:p>
    <w:p w14:paraId="2E5E0AD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68D2273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37CF7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</w:t>
      </w:r>
    </w:p>
    <w:p w14:paraId="351EB13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7581728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0213A64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DF71D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The table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Part(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>P, Q, R, S, T) with the following functional dependencies as</w:t>
      </w:r>
    </w:p>
    <w:p w14:paraId="051E78A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08918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    {P, Q} --&gt; {R, S, T}</w:t>
      </w:r>
    </w:p>
    <w:p w14:paraId="4CC51FC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61B0E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     {Q} --&gt; {S}</w:t>
      </w:r>
    </w:p>
    <w:p w14:paraId="5BCC2E9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2411D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nd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 xml:space="preserve">   {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>R} --&gt; {T}</w:t>
      </w:r>
    </w:p>
    <w:p w14:paraId="59CCA39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ADC7A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has _______________________________.</w:t>
      </w:r>
    </w:p>
    <w:p w14:paraId="17D22B8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DD11F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08145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31012A2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ly transitive dependency</w:t>
      </w:r>
    </w:p>
    <w:p w14:paraId="14BA8D6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53D0937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both partial dependency and transitive dependency</w:t>
      </w:r>
    </w:p>
    <w:p w14:paraId="03B5582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 partial dependency and no transitive dependency</w:t>
      </w:r>
    </w:p>
    <w:p w14:paraId="5F02AA0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ly partial dependency</w:t>
      </w:r>
    </w:p>
    <w:p w14:paraId="04429A2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0A2187F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68E8F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5</w:t>
      </w:r>
    </w:p>
    <w:p w14:paraId="2ABF13D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7F69087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7B7632D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A table is third normal form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if  _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>__________________________.</w:t>
      </w:r>
    </w:p>
    <w:p w14:paraId="00884C5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07E4E24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doesn't have any transitive dependency</w:t>
      </w:r>
    </w:p>
    <w:p w14:paraId="72C8596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doesn't have any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repreating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 group attribute</w:t>
      </w:r>
    </w:p>
    <w:p w14:paraId="0B1B044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doesn't have any partial dependency</w:t>
      </w:r>
    </w:p>
    <w:p w14:paraId="267FBBA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0D5002A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51820DC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0557F1C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E3084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6</w:t>
      </w:r>
    </w:p>
    <w:p w14:paraId="35C1735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5972D1D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24E9A51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 zeroth normal form table must have at least one __________________.</w:t>
      </w:r>
    </w:p>
    <w:p w14:paraId="326E1CD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partial dependency</w:t>
      </w:r>
    </w:p>
    <w:p w14:paraId="45566A7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1F3FD7D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 xml:space="preserve">  functional dependency</w:t>
      </w:r>
    </w:p>
    <w:p w14:paraId="6F48F15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5C5F1E9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repeating group attribute</w:t>
      </w:r>
    </w:p>
    <w:p w14:paraId="4826A46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ransitive dependency</w:t>
      </w:r>
    </w:p>
    <w:p w14:paraId="0D7D2FA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1699CA4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F29B0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7</w:t>
      </w:r>
    </w:p>
    <w:p w14:paraId="0A32381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439E3D9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28AEB4E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5E1DD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What is the primary key for the table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Customer(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>H, K, L, M, N, P, Q, R, S, T) with the following functional dependencies:</w:t>
      </w:r>
    </w:p>
    <w:p w14:paraId="22AA9AF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08C15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{ K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>, M} --&gt; {N, P}</w:t>
      </w:r>
    </w:p>
    <w:p w14:paraId="18EEE46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BC1DA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{H, M} --&gt; {Q, R}</w:t>
      </w:r>
    </w:p>
    <w:p w14:paraId="0ECB57C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F356A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 {H, K} --&gt; {L}</w:t>
      </w:r>
    </w:p>
    <w:p w14:paraId="774FBA4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A91FF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{R} --&gt; {T}</w:t>
      </w:r>
    </w:p>
    <w:p w14:paraId="1B3B093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DE34D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 {H} --&gt; {S}</w:t>
      </w:r>
    </w:p>
    <w:p w14:paraId="619DE11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00D1FA8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{H, K, M}</w:t>
      </w:r>
    </w:p>
    <w:p w14:paraId="1285544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{H, K, M, R}</w:t>
      </w:r>
    </w:p>
    <w:p w14:paraId="1FFF00F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{K, L, R}</w:t>
      </w:r>
    </w:p>
    <w:p w14:paraId="14D4A23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{H, K, R}</w:t>
      </w:r>
    </w:p>
    <w:p w14:paraId="3C5EF23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217E802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0756C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8</w:t>
      </w:r>
    </w:p>
    <w:p w14:paraId="6D99A8E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3AF162C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5966993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 table is in fourth normal form if it ________________________________.</w:t>
      </w:r>
    </w:p>
    <w:p w14:paraId="5010028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oesn't have a repeating group attribute</w:t>
      </w:r>
    </w:p>
    <w:p w14:paraId="113D0BE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oesn't have a transitive dependency</w:t>
      </w:r>
    </w:p>
    <w:p w14:paraId="6DFF164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6E068ED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0CA1A67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307CFD0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oesn't have a multi-valued dependency</w:t>
      </w:r>
    </w:p>
    <w:p w14:paraId="4603B36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1707848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73719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9</w:t>
      </w:r>
    </w:p>
    <w:p w14:paraId="65D9FCE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76C73F1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54CB6EA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What is correct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about  a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 xml:space="preserve"> derived attribute?</w:t>
      </w:r>
    </w:p>
    <w:p w14:paraId="1B5FEF4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s value can be changed through an update </w:t>
      </w:r>
      <w:proofErr w:type="spellStart"/>
      <w:proofErr w:type="gramStart"/>
      <w:r w:rsidRPr="00603FA2">
        <w:rPr>
          <w:rFonts w:ascii="Times New Roman" w:hAnsi="Times New Roman" w:cs="Times New Roman"/>
          <w:sz w:val="24"/>
          <w:szCs w:val="24"/>
        </w:rPr>
        <w:t>query.nested</w:t>
      </w:r>
      <w:proofErr w:type="spellEnd"/>
      <w:proofErr w:type="gramEnd"/>
    </w:p>
    <w:p w14:paraId="4A6B59F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>You Answered</w:t>
      </w:r>
    </w:p>
    <w:p w14:paraId="1368785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9DE2A6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s value can be entered through an insert query.</w:t>
      </w:r>
    </w:p>
    <w:p w14:paraId="4B0D881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612B7A1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s value is computed at the time of request.</w:t>
      </w:r>
    </w:p>
    <w:p w14:paraId="5BF73E4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371D5B6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47381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0</w:t>
      </w:r>
    </w:p>
    <w:p w14:paraId="533F5F0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412DBB3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273990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C3556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For the following one-to-many relationship, how would you represent the relationship?</w:t>
      </w:r>
    </w:p>
    <w:p w14:paraId="1BB0F7F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2474A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Relationship</w:t>
      </w:r>
    </w:p>
    <w:p w14:paraId="649BE29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4F9BA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EntityType_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  =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>===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TotalParticipation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>====     1-to-n     ----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PartialParticipation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------ 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EntityType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 D</w:t>
      </w:r>
    </w:p>
    <w:p w14:paraId="4812703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67CA1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BFD11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s part of Table E</w:t>
      </w:r>
    </w:p>
    <w:p w14:paraId="17C4E37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775798C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s part of Table D</w:t>
      </w:r>
    </w:p>
    <w:p w14:paraId="768D2C3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20E601B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 a separate table</w:t>
      </w:r>
    </w:p>
    <w:p w14:paraId="32DB905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s part of the both tables E and D</w:t>
      </w:r>
    </w:p>
    <w:p w14:paraId="2C3CED1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3860478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A4B40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1</w:t>
      </w:r>
    </w:p>
    <w:p w14:paraId="299C1E6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6548354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E30E46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B6DD5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For the following one-to-one relationship, how would you represent the relationship?</w:t>
      </w:r>
    </w:p>
    <w:p w14:paraId="06564CF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D36AF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Relationship</w:t>
      </w:r>
    </w:p>
    <w:p w14:paraId="44BB20E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EB21D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EntityType_A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 ----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PartialParticipation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>------     1-to-1       ====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TotalParticipation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====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EntityType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 B</w:t>
      </w:r>
    </w:p>
    <w:p w14:paraId="2C7D93E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68A03FF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 a separate table</w:t>
      </w:r>
    </w:p>
    <w:p w14:paraId="66C1C26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s part of the both tables A and B</w:t>
      </w:r>
    </w:p>
    <w:p w14:paraId="324C296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2EDC7C6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s part of Table B</w:t>
      </w:r>
    </w:p>
    <w:p w14:paraId="5B9C5EA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s part of Table A</w:t>
      </w:r>
    </w:p>
    <w:p w14:paraId="18E8A04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2F58F18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366A9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2</w:t>
      </w:r>
    </w:p>
    <w:p w14:paraId="7CA3CC3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>Question Score</w:t>
      </w:r>
    </w:p>
    <w:p w14:paraId="32DE3E0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2FDD66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ich relationship will always require a separate table?</w:t>
      </w:r>
    </w:p>
    <w:p w14:paraId="2F16002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7A11E6B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e-to-many</w:t>
      </w:r>
    </w:p>
    <w:p w14:paraId="1BCCB39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1711F82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2768C8C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many-to-many</w:t>
      </w:r>
    </w:p>
    <w:p w14:paraId="79EB5C5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e-to-one</w:t>
      </w:r>
    </w:p>
    <w:p w14:paraId="55439FC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1E56358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50E69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3</w:t>
      </w:r>
    </w:p>
    <w:p w14:paraId="76AA370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7B0E904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78C1508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Which component of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 xml:space="preserve"> E-R diagram, includes a partial key?</w:t>
      </w:r>
    </w:p>
    <w:p w14:paraId="2B3A299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7159B59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weak entity type</w:t>
      </w:r>
    </w:p>
    <w:p w14:paraId="1998E6E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multi-valued attribute</w:t>
      </w:r>
    </w:p>
    <w:p w14:paraId="19DF25D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20BAFDC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erived attribute</w:t>
      </w:r>
    </w:p>
    <w:p w14:paraId="40A7556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dentifying relationship</w:t>
      </w:r>
    </w:p>
    <w:p w14:paraId="6E83FF2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58E1220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E29DA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4</w:t>
      </w:r>
    </w:p>
    <w:p w14:paraId="43C65A2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2B7E094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D37951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correct about a weak entity type?</w:t>
      </w:r>
    </w:p>
    <w:p w14:paraId="7860073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.</w:t>
      </w:r>
    </w:p>
    <w:p w14:paraId="1702DEF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does not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invovle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 in any relationship.</w:t>
      </w:r>
    </w:p>
    <w:p w14:paraId="642FA27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12794E3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has no primary key.</w:t>
      </w:r>
    </w:p>
    <w:p w14:paraId="52BA14F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has no attributes.</w:t>
      </w:r>
    </w:p>
    <w:p w14:paraId="47C2BC5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14C03E6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27E03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5</w:t>
      </w:r>
    </w:p>
    <w:p w14:paraId="4AD1B18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6993E16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693A2A9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How is a dynamic query different from a static query in an embedded SQL application?</w:t>
      </w:r>
    </w:p>
    <w:p w14:paraId="777FDED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7F94694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cludes place holders for parameter values</w:t>
      </w:r>
    </w:p>
    <w:p w14:paraId="7B97587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cludes program variables inside the query</w:t>
      </w:r>
    </w:p>
    <w:p w14:paraId="782932A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5F88384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07E319D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cludes invocation of methods inside the query</w:t>
      </w:r>
    </w:p>
    <w:p w14:paraId="2E63FD9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4D05511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03DBA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>Question 16</w:t>
      </w:r>
    </w:p>
    <w:p w14:paraId="0F0DA34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193CC07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4AAF81F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minimal information must be provided to establish a connection between an embedded program and a database server?</w:t>
      </w:r>
    </w:p>
    <w:p w14:paraId="4A1AF06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06854DF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430C356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atabase name</w:t>
      </w:r>
    </w:p>
    <w:p w14:paraId="466966E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549D14B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username and password</w:t>
      </w:r>
    </w:p>
    <w:p w14:paraId="292F984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query string</w:t>
      </w:r>
    </w:p>
    <w:p w14:paraId="21F29F3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73D1A66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EA104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7</w:t>
      </w:r>
    </w:p>
    <w:p w14:paraId="4A7EDFF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0061CED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43498B2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For embedded query execution, the host language program must include which of the following?</w:t>
      </w:r>
    </w:p>
    <w:p w14:paraId="776BA6E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register the driver for this application</w:t>
      </w:r>
    </w:p>
    <w:p w14:paraId="77EF482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establish a connection to the database server</w:t>
      </w:r>
    </w:p>
    <w:p w14:paraId="31AF143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24A6A5E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83712F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mport classes for the API of the embedded SQL</w:t>
      </w:r>
    </w:p>
    <w:p w14:paraId="63DF603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0B7B6A6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AD1F3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8</w:t>
      </w:r>
    </w:p>
    <w:p w14:paraId="44939D9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6E1128B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2354725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the advantage of an embedded SQL program over a stored procedure?</w:t>
      </w:r>
    </w:p>
    <w:p w14:paraId="79B3365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entirely managed by the DBMS</w:t>
      </w:r>
    </w:p>
    <w:p w14:paraId="6B3987E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19201F3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extend database operations with host language features</w:t>
      </w:r>
    </w:p>
    <w:p w14:paraId="005A103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1A2BFCC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48CEAA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mprove security of database operations</w:t>
      </w:r>
    </w:p>
    <w:p w14:paraId="4D13161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704435D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D27B1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19</w:t>
      </w:r>
    </w:p>
    <w:p w14:paraId="3CC99A5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1D32EC2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459A40E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en a query returns a set, how is it accessed in the embedded program?</w:t>
      </w:r>
    </w:p>
    <w:p w14:paraId="49B8A24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binary dump</w:t>
      </w:r>
    </w:p>
    <w:p w14:paraId="4B35644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5A54579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erator</w:t>
      </w:r>
    </w:p>
    <w:p w14:paraId="70B0783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3CFFEF2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cursor</w:t>
      </w:r>
    </w:p>
    <w:p w14:paraId="4187897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07B12DD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>Additional Comments:</w:t>
      </w:r>
    </w:p>
    <w:p w14:paraId="3339416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8E657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0</w:t>
      </w:r>
    </w:p>
    <w:p w14:paraId="0FD701F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467306A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45D2BE5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How is the executable program generated for an embedded SQL program?</w:t>
      </w:r>
    </w:p>
    <w:p w14:paraId="40DCAD4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query optimizer</w:t>
      </w:r>
    </w:p>
    <w:p w14:paraId="6CF053E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5AD0DB2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1975482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preprocessor and host language compiler</w:t>
      </w:r>
    </w:p>
    <w:p w14:paraId="435DF53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BMS</w:t>
      </w:r>
    </w:p>
    <w:p w14:paraId="0694C17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13CE58C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2FC73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1</w:t>
      </w:r>
    </w:p>
    <w:p w14:paraId="39FB7B4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7FB5200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629B2A4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ich scenario is relevant to forward recovery?</w:t>
      </w:r>
    </w:p>
    <w:p w14:paraId="75B0B49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170CC87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atabase disk crashes during database operations</w:t>
      </w:r>
    </w:p>
    <w:p w14:paraId="60726AE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Motherboard failure</w:t>
      </w:r>
    </w:p>
    <w:p w14:paraId="207BB6D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45226CA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54AE7FD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power failure during database operations</w:t>
      </w:r>
    </w:p>
    <w:p w14:paraId="456AE75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3138FF9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B1422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2</w:t>
      </w:r>
    </w:p>
    <w:p w14:paraId="1543C24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638053F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4D22EDF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ich security command will enable the user Mike to remove obsolete part records from Part table?</w:t>
      </w:r>
    </w:p>
    <w:p w14:paraId="501033D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vite</w:t>
      </w:r>
    </w:p>
    <w:p w14:paraId="18A266E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29534A1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grant</w:t>
      </w:r>
    </w:p>
    <w:p w14:paraId="7B4D625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permit</w:t>
      </w:r>
    </w:p>
    <w:p w14:paraId="62C185B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35343BB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ow</w:t>
      </w:r>
    </w:p>
    <w:p w14:paraId="2FE39AB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49B36A5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049D1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3</w:t>
      </w:r>
    </w:p>
    <w:p w14:paraId="630A9E3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2964ACA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640592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DBMS enforces integrity by checking ________________________.</w:t>
      </w:r>
    </w:p>
    <w:p w14:paraId="3DA85EB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check constraints</w:t>
      </w:r>
    </w:p>
    <w:p w14:paraId="7F468BD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referential integrity constraints</w:t>
      </w:r>
    </w:p>
    <w:p w14:paraId="5070810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entity integrity constraints</w:t>
      </w:r>
    </w:p>
    <w:p w14:paraId="0712474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63462E6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 xml:space="preserve">  all of the other choices</w:t>
      </w:r>
    </w:p>
    <w:p w14:paraId="167053E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6E4ECCB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1114A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4</w:t>
      </w:r>
    </w:p>
    <w:p w14:paraId="0A5201B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07199CE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7CA543A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authentication?</w:t>
      </w:r>
    </w:p>
    <w:p w14:paraId="6B22240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17CE0F9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Validation of a user's identity</w:t>
      </w:r>
    </w:p>
    <w:p w14:paraId="5739F4D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Encryption to data</w:t>
      </w:r>
    </w:p>
    <w:p w14:paraId="6572D12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Protection of data</w:t>
      </w:r>
    </w:p>
    <w:p w14:paraId="00CE47A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Configuration of access privileges of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 xml:space="preserve"> user</w:t>
      </w:r>
    </w:p>
    <w:p w14:paraId="049F383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6B3B92E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80A5B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5</w:t>
      </w:r>
    </w:p>
    <w:p w14:paraId="4D620B4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4556E28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313C4E8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pair of database operations of two transactions will cause lost update?</w:t>
      </w:r>
    </w:p>
    <w:p w14:paraId="719E28F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both transactions read from the same database item.</w:t>
      </w:r>
    </w:p>
    <w:p w14:paraId="5B96C9A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e transaction writes to a database item and the other transaction reads from the same database item</w:t>
      </w:r>
    </w:p>
    <w:p w14:paraId="42C3B70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e transaction reads from a database item and the other transaction writes to the same database item</w:t>
      </w:r>
    </w:p>
    <w:p w14:paraId="6950944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5356403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both transactions write to the same database item</w:t>
      </w:r>
    </w:p>
    <w:p w14:paraId="2EEB3E1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11B9378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94A4C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6</w:t>
      </w:r>
    </w:p>
    <w:p w14:paraId="2681C1C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5AF4C41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7B129DE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Which method will prevent the lost update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problem ?</w:t>
      </w:r>
      <w:proofErr w:type="gramEnd"/>
    </w:p>
    <w:p w14:paraId="1440D66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166DF07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imestamp transactions and database items</w:t>
      </w:r>
    </w:p>
    <w:p w14:paraId="12AF67F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Batch processing of all update activities</w:t>
      </w:r>
    </w:p>
    <w:p w14:paraId="6E343AE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64C5B23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0F54096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pply locks to database items</w:t>
      </w:r>
    </w:p>
    <w:p w14:paraId="25F9B18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771D2EB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96CB3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7</w:t>
      </w:r>
    </w:p>
    <w:p w14:paraId="74FE226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547A3F6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70DE393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How is a DBMS support data independence?</w:t>
      </w:r>
    </w:p>
    <w:p w14:paraId="1844D52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23B3318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.</w:t>
      </w:r>
    </w:p>
    <w:p w14:paraId="2C8016D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permits only one user to access the database at any time.</w:t>
      </w:r>
    </w:p>
    <w:p w14:paraId="48F9B15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 xml:space="preserve">  It encrypts all data in the database.</w:t>
      </w:r>
    </w:p>
    <w:p w14:paraId="2E15320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7E2CB45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forces all database operations through the DBMS.</w:t>
      </w:r>
    </w:p>
    <w:p w14:paraId="1410701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55A8D23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96244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8</w:t>
      </w:r>
    </w:p>
    <w:p w14:paraId="42F9D75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05C7C70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5C2B32E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How is a DBMS perform insertion of a record?</w:t>
      </w:r>
    </w:p>
    <w:p w14:paraId="004BCBB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76D1F2A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f the record is not found in the database, writes the record and confirms the insertion.</w:t>
      </w:r>
    </w:p>
    <w:p w14:paraId="6F56069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.</w:t>
      </w:r>
    </w:p>
    <w:p w14:paraId="5246EF7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f the same record is found in the database, it writes the new record in the database.</w:t>
      </w:r>
    </w:p>
    <w:p w14:paraId="065DC61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ows the user to write the record directly in the database.</w:t>
      </w:r>
    </w:p>
    <w:p w14:paraId="5685C8C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65748BB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214E1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29</w:t>
      </w:r>
    </w:p>
    <w:p w14:paraId="6FBCA07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3263E6B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3D96E86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the most preferred way of managing replication?</w:t>
      </w:r>
    </w:p>
    <w:p w14:paraId="615E7CC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00E6A5F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ow all changes to data, to only one copy of the data</w:t>
      </w:r>
    </w:p>
    <w:p w14:paraId="2B79678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B861A8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o not allow any change to data at all locations</w:t>
      </w:r>
    </w:p>
    <w:p w14:paraId="12B4D35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ow change to data at any copy of the data</w:t>
      </w:r>
    </w:p>
    <w:p w14:paraId="3E1CC9D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7177DBA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3359E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0</w:t>
      </w:r>
    </w:p>
    <w:p w14:paraId="330C0B7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701FCDC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0F275D4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the benefit when all transactions follow two-phase locking?</w:t>
      </w:r>
    </w:p>
    <w:p w14:paraId="7432805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5071E2F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3C1C1BE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mproves security.</w:t>
      </w:r>
    </w:p>
    <w:p w14:paraId="1D6668E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7CD2F11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here will be no lost update problem.</w:t>
      </w:r>
    </w:p>
    <w:p w14:paraId="43778EF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here will be no deadlock.</w:t>
      </w:r>
    </w:p>
    <w:p w14:paraId="5CB384F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6E02157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FF10A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1</w:t>
      </w:r>
    </w:p>
    <w:p w14:paraId="342E07E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64F29FE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4AEC6EF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correct about dynamic hashing?</w:t>
      </w:r>
    </w:p>
    <w:p w14:paraId="6B6955E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4311D29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Hash key bits are used to access the data file bucket</w:t>
      </w:r>
    </w:p>
    <w:p w14:paraId="1DC8C9F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3AF7E94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 xml:space="preserve">  All of the other choices</w:t>
      </w:r>
    </w:p>
    <w:p w14:paraId="53BD5AF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Each leaf node points to a data file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buckets</w:t>
      </w:r>
      <w:proofErr w:type="gramEnd"/>
    </w:p>
    <w:p w14:paraId="2258114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he height of a leaf node is adaptive to the distribution of hash key values</w:t>
      </w:r>
    </w:p>
    <w:p w14:paraId="279B65D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0F9F113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65687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2</w:t>
      </w:r>
    </w:p>
    <w:p w14:paraId="216486A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288D7E3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572FF8D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In the extendible hashing scheme, the local depth value of the data file buckets _______________________________.</w:t>
      </w:r>
    </w:p>
    <w:p w14:paraId="666B444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et by the file system configuration</w:t>
      </w:r>
    </w:p>
    <w:p w14:paraId="3C27134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421BB9E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3CB7995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must have the same value</w:t>
      </w:r>
    </w:p>
    <w:p w14:paraId="6A82E1A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3A17498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can vary</w:t>
      </w:r>
    </w:p>
    <w:p w14:paraId="2A6C06E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0D50828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ABABD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3</w:t>
      </w:r>
    </w:p>
    <w:p w14:paraId="28EC1F3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0575443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7EC79CC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block factor?</w:t>
      </w:r>
    </w:p>
    <w:p w14:paraId="4AD7004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Percentage of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diskblocks</w:t>
      </w:r>
      <w:proofErr w:type="spellEnd"/>
      <w:r w:rsidRPr="00603FA2">
        <w:rPr>
          <w:rFonts w:ascii="Times New Roman" w:hAnsi="Times New Roman" w:cs="Times New Roman"/>
          <w:sz w:val="24"/>
          <w:szCs w:val="24"/>
        </w:rPr>
        <w:t xml:space="preserve"> of a disk that is in use</w:t>
      </w:r>
    </w:p>
    <w:p w14:paraId="35323FE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63C9EC1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umber of blocks required to store a table</w:t>
      </w:r>
    </w:p>
    <w:p w14:paraId="5472F52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593418A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Maximum number of records that can be stored in a disk block</w:t>
      </w:r>
    </w:p>
    <w:p w14:paraId="3EA3D5E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Percentage of disk block that is used for data storage</w:t>
      </w:r>
    </w:p>
    <w:p w14:paraId="2E51E11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16346DC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64E10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4</w:t>
      </w:r>
    </w:p>
    <w:p w14:paraId="5D1ACDE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6859B51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5485FB1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For storing records in a disk, which is the preferred mode?</w:t>
      </w:r>
    </w:p>
    <w:p w14:paraId="32FE8E3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6AA31DF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both spanned and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unspanned</w:t>
      </w:r>
      <w:proofErr w:type="spellEnd"/>
    </w:p>
    <w:p w14:paraId="0EC2415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4D52471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ly </w:t>
      </w:r>
      <w:proofErr w:type="spellStart"/>
      <w:r w:rsidRPr="00603FA2">
        <w:rPr>
          <w:rFonts w:ascii="Times New Roman" w:hAnsi="Times New Roman" w:cs="Times New Roman"/>
          <w:sz w:val="24"/>
          <w:szCs w:val="24"/>
        </w:rPr>
        <w:t>unspanned</w:t>
      </w:r>
      <w:proofErr w:type="spellEnd"/>
    </w:p>
    <w:p w14:paraId="687DB03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only spanned</w:t>
      </w:r>
    </w:p>
    <w:p w14:paraId="38DF1C8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6256575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256248F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966F8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5</w:t>
      </w:r>
    </w:p>
    <w:p w14:paraId="14410CD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1E9697E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24E662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>When storing a new record to a hash file, if there is hash collision and if there is no space in the bucket for that hash entry, ____________________________.</w:t>
      </w:r>
    </w:p>
    <w:p w14:paraId="64B22CA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2267E2E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tore the record in an unused hash entry bucket</w:t>
      </w:r>
    </w:p>
    <w:p w14:paraId="06778DE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replace any record in the bucket with the new record</w:t>
      </w:r>
    </w:p>
    <w:p w14:paraId="338BD1A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reject the store request for this new record</w:t>
      </w:r>
    </w:p>
    <w:p w14:paraId="15F6BB6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357F253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write the record in the overflow area</w:t>
      </w:r>
    </w:p>
    <w:p w14:paraId="69C2C86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708EFE1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B5CC8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6</w:t>
      </w:r>
    </w:p>
    <w:p w14:paraId="31746F1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5AD5F46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5D0F199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ich file contains unordered records?</w:t>
      </w:r>
    </w:p>
    <w:p w14:paraId="2754C85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equential</w:t>
      </w:r>
    </w:p>
    <w:p w14:paraId="7A95697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50FC1A9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hash</w:t>
      </w:r>
    </w:p>
    <w:p w14:paraId="72946E8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4360941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heap</w:t>
      </w:r>
    </w:p>
    <w:p w14:paraId="6B1F3EE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dex</w:t>
      </w:r>
    </w:p>
    <w:p w14:paraId="28BD155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78E9448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F80F7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7</w:t>
      </w:r>
    </w:p>
    <w:p w14:paraId="7277443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647FE97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A2C2FC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What is the limitation of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RAID  Level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>-4 (data blocks are striped across data drives and all parity blocks stored in one disk)</w:t>
      </w:r>
    </w:p>
    <w:p w14:paraId="2C32C6C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3301A5E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cannot support more than one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write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 xml:space="preserve"> operations at the same time</w:t>
      </w:r>
    </w:p>
    <w:p w14:paraId="61474DD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cannot function with a single disk failure</w:t>
      </w:r>
    </w:p>
    <w:p w14:paraId="078100C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t cannot support more than one read operations at the same time</w:t>
      </w:r>
    </w:p>
    <w:p w14:paraId="7B0882F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094934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2EE1B22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7D3D7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38</w:t>
      </w:r>
    </w:p>
    <w:p w14:paraId="16ABE54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5B86E57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611D49C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Generally, a clustering index on a non-key attribute will be a _________________.</w:t>
      </w:r>
    </w:p>
    <w:p w14:paraId="3BA3A7A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1063045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-dense index</w:t>
      </w:r>
    </w:p>
    <w:p w14:paraId="41AA353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39C7DD3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ense index</w:t>
      </w:r>
    </w:p>
    <w:p w14:paraId="437D575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3A8CD42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ense index or non-dense index</w:t>
      </w:r>
    </w:p>
    <w:p w14:paraId="47B4192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6335314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B12BC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>Question 39</w:t>
      </w:r>
    </w:p>
    <w:p w14:paraId="49E9D5E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2ABFB98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83CB21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In B+ tree, the pointer to a data record is stored ________________________________.</w:t>
      </w:r>
    </w:p>
    <w:p w14:paraId="6B887AC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6DDB62D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 root node</w:t>
      </w:r>
    </w:p>
    <w:p w14:paraId="146B824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7B71FC9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5EF31C8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 leaf node</w:t>
      </w:r>
    </w:p>
    <w:p w14:paraId="2F9AE0A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 any intermediate node</w:t>
      </w:r>
    </w:p>
    <w:p w14:paraId="63A85C0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4CE0373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B3005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0</w:t>
      </w:r>
    </w:p>
    <w:p w14:paraId="7E1FD3E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261132C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7CD547C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In general, which type of index will have high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worst case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 xml:space="preserve"> access time of a record?</w:t>
      </w:r>
    </w:p>
    <w:p w14:paraId="1D2F1DB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ingle-level index or multi-level index</w:t>
      </w:r>
    </w:p>
    <w:p w14:paraId="3394DF7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714D78B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ingle-level index</w:t>
      </w:r>
    </w:p>
    <w:p w14:paraId="441E312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555038B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multi-level index</w:t>
      </w:r>
    </w:p>
    <w:p w14:paraId="019CFAB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7E4AC20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1501687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10B8C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1</w:t>
      </w:r>
    </w:p>
    <w:p w14:paraId="068C87B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583EB1D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783A9BA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72B8E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For range queries, which file structure will give the best search performance?</w:t>
      </w:r>
    </w:p>
    <w:p w14:paraId="7B2D32C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024F5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(e.g. retrieve records of all students with </w:t>
      </w:r>
      <w:proofErr w:type="gramStart"/>
      <w:r w:rsidRPr="00603FA2">
        <w:rPr>
          <w:rFonts w:ascii="Times New Roman" w:hAnsi="Times New Roman" w:cs="Times New Roman"/>
          <w:sz w:val="24"/>
          <w:szCs w:val="24"/>
        </w:rPr>
        <w:t>PID  between</w:t>
      </w:r>
      <w:proofErr w:type="gramEnd"/>
      <w:r w:rsidRPr="00603FA2">
        <w:rPr>
          <w:rFonts w:ascii="Times New Roman" w:hAnsi="Times New Roman" w:cs="Times New Roman"/>
          <w:sz w:val="24"/>
          <w:szCs w:val="24"/>
        </w:rPr>
        <w:t xml:space="preserve"> 4357160 to 5615430)</w:t>
      </w:r>
    </w:p>
    <w:p w14:paraId="43AB96D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equential</w:t>
      </w:r>
    </w:p>
    <w:p w14:paraId="28C6EA8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B tree</w:t>
      </w:r>
    </w:p>
    <w:p w14:paraId="72204C3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5C1951B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B+ tree</w:t>
      </w:r>
    </w:p>
    <w:p w14:paraId="525FE09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43390E2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hashing</w:t>
      </w:r>
    </w:p>
    <w:p w14:paraId="7EDFBDB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687DD20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EF010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2</w:t>
      </w:r>
    </w:p>
    <w:p w14:paraId="1507430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52A278E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3E05BD5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ich file will give the best (lowest) average access time for a record?</w:t>
      </w:r>
    </w:p>
    <w:p w14:paraId="7D3E8B7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637A8AD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file with multi-level index</w:t>
      </w:r>
    </w:p>
    <w:p w14:paraId="6F2E005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file with single-level index</w:t>
      </w:r>
    </w:p>
    <w:p w14:paraId="52D03BC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>You Answered</w:t>
      </w:r>
    </w:p>
    <w:p w14:paraId="199265C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equential file</w:t>
      </w:r>
    </w:p>
    <w:p w14:paraId="2056B83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39E5EFA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45285D3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8D0EF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3</w:t>
      </w:r>
    </w:p>
    <w:p w14:paraId="16845A4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6E88E86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548AC9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the characteristic of a B+ tree?</w:t>
      </w:r>
    </w:p>
    <w:p w14:paraId="2012937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03AF4DC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7747FBE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leaf nodes must be on the height from the root</w:t>
      </w:r>
    </w:p>
    <w:p w14:paraId="1F97854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leaf nodes must be linked together as a list</w:t>
      </w:r>
    </w:p>
    <w:p w14:paraId="12E04BF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each node must have a minimum number of key values</w:t>
      </w:r>
    </w:p>
    <w:p w14:paraId="41CED01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361102C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A3732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4</w:t>
      </w:r>
    </w:p>
    <w:p w14:paraId="2A84FB6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4AAE6C2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2077C8B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ich index is mandatory for all tables?</w:t>
      </w:r>
    </w:p>
    <w:p w14:paraId="2E5B14C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7739E8E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primary index</w:t>
      </w:r>
    </w:p>
    <w:p w14:paraId="03A86CA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F5D76B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clustering index</w:t>
      </w:r>
    </w:p>
    <w:p w14:paraId="6FA05D3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econdary index</w:t>
      </w:r>
    </w:p>
    <w:p w14:paraId="7623ED7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5B594E1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157ED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5</w:t>
      </w:r>
    </w:p>
    <w:p w14:paraId="2FAF66E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770A93B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6BD296DE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In a distributed database, users are unaware of ____________________________.</w:t>
      </w:r>
    </w:p>
    <w:p w14:paraId="08F2C15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he fragmentation of data</w:t>
      </w:r>
    </w:p>
    <w:p w14:paraId="63F0798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he location of data</w:t>
      </w:r>
    </w:p>
    <w:p w14:paraId="1B73161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29237FB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51E6957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he copies of data</w:t>
      </w:r>
    </w:p>
    <w:p w14:paraId="16020E1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67E26F5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D6ACF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6</w:t>
      </w:r>
    </w:p>
    <w:p w14:paraId="6AB6F87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0867D56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1272FC9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the most common data warehouse model?</w:t>
      </w:r>
    </w:p>
    <w:p w14:paraId="6051898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graph structure</w:t>
      </w:r>
    </w:p>
    <w:p w14:paraId="33158A8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5C706DB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ree structure</w:t>
      </w:r>
    </w:p>
    <w:p w14:paraId="602E6F1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7069464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 xml:space="preserve">  star structure</w:t>
      </w:r>
    </w:p>
    <w:p w14:paraId="11BA327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spherical structure</w:t>
      </w:r>
    </w:p>
    <w:p w14:paraId="2F2DDD5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0D900BC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1F756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7</w:t>
      </w:r>
    </w:p>
    <w:p w14:paraId="53E6DFA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5B1F0C9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5131FD0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ich type of operations are not supported in a data warehouse?</w:t>
      </w:r>
    </w:p>
    <w:p w14:paraId="05C4D408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6B06EC4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ggregate functions</w:t>
      </w:r>
    </w:p>
    <w:p w14:paraId="03A2600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074B452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update operations</w:t>
      </w:r>
    </w:p>
    <w:p w14:paraId="6DA9147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0A8288D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retrieval operations</w:t>
      </w:r>
    </w:p>
    <w:p w14:paraId="4CC7C2A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268406E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0A3552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8</w:t>
      </w:r>
    </w:p>
    <w:p w14:paraId="4CAC5D5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0B8672B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3FEB4CE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the benefit of a client/server system?</w:t>
      </w:r>
    </w:p>
    <w:p w14:paraId="40F1971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ecreased cost</w:t>
      </w:r>
    </w:p>
    <w:p w14:paraId="0F3DA25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!</w:t>
      </w:r>
    </w:p>
    <w:p w14:paraId="4A8A002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B33DCF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creased scalability</w:t>
      </w:r>
    </w:p>
    <w:p w14:paraId="7FB1981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mproved security</w:t>
      </w:r>
    </w:p>
    <w:p w14:paraId="5B23D34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086D955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066A04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49</w:t>
      </w:r>
    </w:p>
    <w:p w14:paraId="641E05A0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6ECAB3C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71608FC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the primary purpose of data mining?</w:t>
      </w:r>
    </w:p>
    <w:p w14:paraId="2079542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Correct Answer</w:t>
      </w:r>
    </w:p>
    <w:p w14:paraId="699E74A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o discover hidden pattern from the data set</w:t>
      </w:r>
    </w:p>
    <w:p w14:paraId="7EEDD04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045C3B0B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o search for a specific data</w:t>
      </w:r>
    </w:p>
    <w:p w14:paraId="6151C33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8BB64AF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to obtain a summary of all data</w:t>
      </w:r>
    </w:p>
    <w:p w14:paraId="6812548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2241BFC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66C4A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50</w:t>
      </w:r>
    </w:p>
    <w:p w14:paraId="34931D93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Question Score</w:t>
      </w:r>
    </w:p>
    <w:p w14:paraId="0AE2614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/ 1 pts</w:t>
      </w:r>
    </w:p>
    <w:p w14:paraId="29B9ADB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What is the main purpose of XML in computer communications?</w:t>
      </w:r>
    </w:p>
    <w:p w14:paraId="534A1AAC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Answered</w:t>
      </w:r>
    </w:p>
    <w:p w14:paraId="5CEE267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37470909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ncreases the communication speed</w:t>
      </w:r>
    </w:p>
    <w:p w14:paraId="3B327BA1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lastRenderedPageBreak/>
        <w:t>Correct Answer</w:t>
      </w:r>
    </w:p>
    <w:p w14:paraId="1ABDB5C5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different types of computers can communicate with each other</w:t>
      </w:r>
    </w:p>
    <w:p w14:paraId="7AF2F7B7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 xml:space="preserve">  improves security of communication</w:t>
      </w:r>
    </w:p>
    <w:p w14:paraId="56162DAD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Additional Comments:</w:t>
      </w:r>
    </w:p>
    <w:p w14:paraId="2BE32BFA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Fudge Points:</w:t>
      </w:r>
    </w:p>
    <w:p w14:paraId="451ADF66" w14:textId="77777777" w:rsidR="00603FA2" w:rsidRP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You can manually adjust the score by adding positive or negative points to this box.</w:t>
      </w:r>
    </w:p>
    <w:p w14:paraId="49928CF9" w14:textId="638AF5E6" w:rsidR="00E016DE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FA2">
        <w:rPr>
          <w:rFonts w:ascii="Times New Roman" w:hAnsi="Times New Roman" w:cs="Times New Roman"/>
          <w:sz w:val="24"/>
          <w:szCs w:val="24"/>
        </w:rPr>
        <w:t>Final Score: 17 out of 50</w:t>
      </w:r>
    </w:p>
    <w:p w14:paraId="65086799" w14:textId="77777777" w:rsidR="00603FA2" w:rsidRDefault="00603FA2" w:rsidP="00603F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370B78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jA0MjUxsDA3tjBX0lEKTi0uzszPAykwrAUA3EsahywAAAA="/>
  </w:docVars>
  <w:rsids>
    <w:rsidRoot w:val="00BF4E5C"/>
    <w:rsid w:val="00603FA2"/>
    <w:rsid w:val="00A70C05"/>
    <w:rsid w:val="00BF4E5C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1BB4B"/>
  <w15:chartTrackingRefBased/>
  <w15:docId w15:val="{2FAA5122-67E8-4E34-940B-CB40A6ED5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248</Words>
  <Characters>12820</Characters>
  <Application>Microsoft Office Word</Application>
  <DocSecurity>0</DocSecurity>
  <Lines>106</Lines>
  <Paragraphs>30</Paragraphs>
  <ScaleCrop>false</ScaleCrop>
  <Company/>
  <LinksUpToDate>false</LinksUpToDate>
  <CharactersWithSpaces>1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20:22:00Z</dcterms:created>
  <dcterms:modified xsi:type="dcterms:W3CDTF">2021-10-13T20:22:00Z</dcterms:modified>
</cp:coreProperties>
</file>